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C426D" w14:textId="77777777" w:rsidR="00D5081B" w:rsidRDefault="00D5081B" w:rsidP="00D5081B">
      <w:proofErr w:type="spellStart"/>
      <w:r>
        <w:t>Layer_dense</w:t>
      </w:r>
      <w:proofErr w:type="spellEnd"/>
      <w:r>
        <w:t>:</w:t>
      </w:r>
    </w:p>
    <w:p w14:paraId="1BBD3414" w14:textId="77777777" w:rsidR="00D5081B" w:rsidRDefault="00D5081B" w:rsidP="00D5081B">
      <w:r>
        <w:t xml:space="preserve">Weights are set randomly (inputs, </w:t>
      </w:r>
      <w:proofErr w:type="spellStart"/>
      <w:r>
        <w:t>nurons</w:t>
      </w:r>
      <w:proofErr w:type="spellEnd"/>
      <w:r>
        <w:t xml:space="preserve"> avoids having to use </w:t>
      </w:r>
      <w:proofErr w:type="spellStart"/>
      <w:r>
        <w:t>transosition</w:t>
      </w:r>
      <w:proofErr w:type="spellEnd"/>
      <w:r>
        <w:t xml:space="preserve"> at every forward pass)</w:t>
      </w:r>
    </w:p>
    <w:p w14:paraId="4483AD12" w14:textId="77777777" w:rsidR="00D5081B" w:rsidRDefault="00D5081B" w:rsidP="00D5081B">
      <w:proofErr w:type="spellStart"/>
      <w:r>
        <w:t>Biasas</w:t>
      </w:r>
      <w:proofErr w:type="spellEnd"/>
      <w:r>
        <w:t xml:space="preserve"> are all set to zero</w:t>
      </w:r>
    </w:p>
    <w:p w14:paraId="0A936229" w14:textId="77777777" w:rsidR="00D5081B" w:rsidRDefault="00D5081B" w:rsidP="00D5081B"/>
    <w:p w14:paraId="53297178" w14:textId="77777777" w:rsidR="00D5081B" w:rsidRDefault="00D5081B" w:rsidP="00D5081B">
      <w:r>
        <w:t xml:space="preserve">The data passed to the next layer of the network is the dot product of inputs and weights, biases </w:t>
      </w:r>
      <w:proofErr w:type="spellStart"/>
      <w:r>
        <w:t>dosnt</w:t>
      </w:r>
      <w:proofErr w:type="spellEnd"/>
      <w:r>
        <w:t xml:space="preserve"> matter since </w:t>
      </w:r>
      <w:proofErr w:type="spellStart"/>
      <w:r>
        <w:t xml:space="preserve">they </w:t>
      </w:r>
      <w:proofErr w:type="gramStart"/>
      <w:r>
        <w:t>where</w:t>
      </w:r>
      <w:proofErr w:type="spellEnd"/>
      <w:proofErr w:type="gramEnd"/>
      <w:r>
        <w:t xml:space="preserve"> set to zero</w:t>
      </w:r>
    </w:p>
    <w:p w14:paraId="77F2F9BB" w14:textId="77777777" w:rsidR="00D5081B" w:rsidRDefault="00D5081B" w:rsidP="00D5081B"/>
    <w:p w14:paraId="3F6385C7" w14:textId="77777777" w:rsidR="00D5081B" w:rsidRDefault="00D5081B" w:rsidP="00D5081B">
      <w:r>
        <w:t>BACKWARD UPDATES PREVIOUS LAYER BASED ON CALCULATED OUTPUT ERROR</w:t>
      </w:r>
    </w:p>
    <w:p w14:paraId="680FED18" w14:textId="77777777" w:rsidR="00D5081B" w:rsidRDefault="00D5081B" w:rsidP="00D5081B">
      <w:r>
        <w:t>###########################################</w:t>
      </w:r>
    </w:p>
    <w:p w14:paraId="4607AEB3" w14:textId="77777777" w:rsidR="00D5081B" w:rsidRDefault="00D5081B" w:rsidP="00D5081B">
      <w:proofErr w:type="spellStart"/>
      <w:r>
        <w:t>Activation_ReLU</w:t>
      </w:r>
      <w:proofErr w:type="spellEnd"/>
      <w:r>
        <w:t>:</w:t>
      </w:r>
    </w:p>
    <w:p w14:paraId="2FC5E1F8" w14:textId="77777777" w:rsidR="00D5081B" w:rsidRDefault="00D5081B" w:rsidP="00D5081B">
      <w:r>
        <w:t>Forward and backwards methods</w:t>
      </w:r>
    </w:p>
    <w:p w14:paraId="557AB1DF" w14:textId="77777777" w:rsidR="00D5081B" w:rsidRDefault="00D5081B" w:rsidP="00D5081B">
      <w:r>
        <w:t>###########################################</w:t>
      </w:r>
    </w:p>
    <w:p w14:paraId="5F069C7D" w14:textId="77777777" w:rsidR="00D5081B" w:rsidRDefault="00D5081B" w:rsidP="00D5081B">
      <w:proofErr w:type="spellStart"/>
      <w:r>
        <w:t>Activation_Softmax</w:t>
      </w:r>
      <w:proofErr w:type="spellEnd"/>
      <w:r>
        <w:t>:</w:t>
      </w:r>
    </w:p>
    <w:p w14:paraId="1BAE5781" w14:textId="77777777" w:rsidR="00D5081B" w:rsidRDefault="00D5081B" w:rsidP="00D5081B">
      <w:r>
        <w:t xml:space="preserve">forward - same as chapter 4 with inputs as </w:t>
      </w:r>
      <w:proofErr w:type="spellStart"/>
      <w:r>
        <w:t>collums</w:t>
      </w:r>
      <w:proofErr w:type="spellEnd"/>
      <w:r>
        <w:t xml:space="preserve"> normalizing input and having the gradient as a row vector</w:t>
      </w:r>
    </w:p>
    <w:p w14:paraId="0A5FBF84" w14:textId="77777777" w:rsidR="00D5081B" w:rsidRDefault="00D5081B" w:rsidP="00D5081B">
      <w:r>
        <w:t xml:space="preserve">Backward - </w:t>
      </w:r>
      <w:proofErr w:type="spellStart"/>
      <w:r>
        <w:t>creats</w:t>
      </w:r>
      <w:proofErr w:type="spellEnd"/>
      <w:r>
        <w:t xml:space="preserve"> an empty array with the same shape as the gradients that we’re receiving to apply the chain rule. </w:t>
      </w:r>
    </w:p>
    <w:p w14:paraId="1642E1A7" w14:textId="77777777" w:rsidR="00D5081B" w:rsidRDefault="00D5081B" w:rsidP="00D5081B">
      <w:r>
        <w:t>then iterate</w:t>
      </w:r>
    </w:p>
    <w:p w14:paraId="1ED78E13" w14:textId="77777777" w:rsidR="00D5081B" w:rsidRDefault="00D5081B" w:rsidP="00D5081B">
      <w:r>
        <w:t xml:space="preserve">sample-wise over pairs of the outputs and gradients, calculating the partial derivatives and using the chain rule to </w:t>
      </w:r>
      <w:proofErr w:type="spellStart"/>
      <w:r>
        <w:t>caluclate</w:t>
      </w:r>
      <w:proofErr w:type="spellEnd"/>
      <w:r>
        <w:t xml:space="preserve"> the final product.</w:t>
      </w:r>
    </w:p>
    <w:p w14:paraId="4E72308A" w14:textId="77777777" w:rsidR="00D5081B" w:rsidRDefault="00D5081B" w:rsidP="00D5081B">
      <w:r>
        <w:t xml:space="preserve">The result is then stored as a row in the </w:t>
      </w:r>
      <w:proofErr w:type="spellStart"/>
      <w:r>
        <w:t>dinput</w:t>
      </w:r>
      <w:proofErr w:type="spellEnd"/>
      <w:r>
        <w:t xml:space="preserve"> array.</w:t>
      </w:r>
    </w:p>
    <w:p w14:paraId="0DBCFC79" w14:textId="77777777" w:rsidR="00D5081B" w:rsidRDefault="00D5081B" w:rsidP="00D5081B">
      <w:r>
        <w:t>###########################################</w:t>
      </w:r>
    </w:p>
    <w:p w14:paraId="262E555F" w14:textId="77777777" w:rsidR="00D5081B" w:rsidRDefault="00D5081B" w:rsidP="00D5081B">
      <w:r>
        <w:t>LOSS:</w:t>
      </w:r>
    </w:p>
    <w:p w14:paraId="5A8DE5D1" w14:textId="77777777" w:rsidR="00D5081B" w:rsidRDefault="00D5081B" w:rsidP="00D5081B">
      <w:r>
        <w:t>returns mean value of all sample losses</w:t>
      </w:r>
    </w:p>
    <w:p w14:paraId="10B667A2" w14:textId="77777777" w:rsidR="00D5081B" w:rsidRDefault="00D5081B" w:rsidP="00D5081B">
      <w:r>
        <w:t>###########################################</w:t>
      </w:r>
    </w:p>
    <w:p w14:paraId="40B26A1F" w14:textId="77777777" w:rsidR="00D5081B" w:rsidRDefault="00D5081B" w:rsidP="00D5081B">
      <w:proofErr w:type="spellStart"/>
      <w:r>
        <w:t>Loss_</w:t>
      </w:r>
      <w:proofErr w:type="gramStart"/>
      <w:r>
        <w:t>CategoricalCrossentropy</w:t>
      </w:r>
      <w:proofErr w:type="spellEnd"/>
      <w:r>
        <w:t>(</w:t>
      </w:r>
      <w:proofErr w:type="gramEnd"/>
      <w:r>
        <w:t>Loss):</w:t>
      </w:r>
    </w:p>
    <w:p w14:paraId="179E10EA" w14:textId="77777777" w:rsidR="00D5081B" w:rsidRDefault="00D5081B" w:rsidP="00D5081B">
      <w:r>
        <w:t xml:space="preserve">inherits the loss class </w:t>
      </w:r>
    </w:p>
    <w:p w14:paraId="25FB98D5" w14:textId="77777777" w:rsidR="00D5081B" w:rsidRDefault="00D5081B" w:rsidP="00D5081B">
      <w:r>
        <w:t xml:space="preserve">Forward - preforms error calculations returning the </w:t>
      </w:r>
      <w:proofErr w:type="spellStart"/>
      <w:r>
        <w:t>liklyhood</w:t>
      </w:r>
      <w:proofErr w:type="spellEnd"/>
      <w:r>
        <w:t xml:space="preserve"> of negative </w:t>
      </w:r>
      <w:proofErr w:type="spellStart"/>
      <w:r>
        <w:t>logrithem</w:t>
      </w:r>
      <w:proofErr w:type="spellEnd"/>
      <w:r>
        <w:t xml:space="preserve"> of </w:t>
      </w:r>
      <w:proofErr w:type="spellStart"/>
      <w:r>
        <w:t>correct_confidences</w:t>
      </w:r>
      <w:proofErr w:type="spellEnd"/>
    </w:p>
    <w:p w14:paraId="4022E338" w14:textId="77777777" w:rsidR="00D5081B" w:rsidRDefault="00D5081B" w:rsidP="00D5081B">
      <w:r>
        <w:t xml:space="preserve">Backward - changes numerical </w:t>
      </w:r>
      <w:proofErr w:type="spellStart"/>
      <w:r>
        <w:t>lables</w:t>
      </w:r>
      <w:proofErr w:type="spellEnd"/>
      <w:r>
        <w:t xml:space="preserve"> into one-hot vectors. and normalizes the gradient</w:t>
      </w:r>
    </w:p>
    <w:p w14:paraId="1573ABE5" w14:textId="77777777" w:rsidR="00D5081B" w:rsidRDefault="00D5081B" w:rsidP="00D5081B">
      <w:r>
        <w:lastRenderedPageBreak/>
        <w:t>###########################################</w:t>
      </w:r>
    </w:p>
    <w:p w14:paraId="11962DC9" w14:textId="77777777" w:rsidR="00D5081B" w:rsidRDefault="00D5081B" w:rsidP="00D5081B">
      <w:proofErr w:type="spellStart"/>
      <w:r>
        <w:t>Activation_Softmax_Loss_CategoricalCrossentropy</w:t>
      </w:r>
      <w:proofErr w:type="spellEnd"/>
    </w:p>
    <w:p w14:paraId="49673755" w14:textId="77777777" w:rsidR="00D5081B" w:rsidRDefault="00D5081B" w:rsidP="00D5081B">
      <w:r>
        <w:t>Forward - calculates loss</w:t>
      </w:r>
    </w:p>
    <w:p w14:paraId="17C2A461" w14:textId="77777777" w:rsidR="00D5081B" w:rsidRDefault="00D5081B" w:rsidP="00D5081B">
      <w:r>
        <w:t xml:space="preserve">backward - takes one-hot values and returns </w:t>
      </w:r>
      <w:proofErr w:type="spellStart"/>
      <w:r>
        <w:t>descrete</w:t>
      </w:r>
      <w:proofErr w:type="spellEnd"/>
      <w:r>
        <w:t xml:space="preserve"> values, calculates </w:t>
      </w:r>
      <w:proofErr w:type="spellStart"/>
      <w:r>
        <w:t>thae</w:t>
      </w:r>
      <w:proofErr w:type="spellEnd"/>
      <w:r>
        <w:t xml:space="preserve"> gradient then normalizes it</w:t>
      </w:r>
    </w:p>
    <w:p w14:paraId="0453CBFE" w14:textId="2128D151" w:rsidR="00B24480" w:rsidRDefault="00D5081B" w:rsidP="00D5081B">
      <w:r>
        <w:t>###########################################</w:t>
      </w:r>
    </w:p>
    <w:sectPr w:rsidR="00B24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BCJDS1NDQ3NzQyUdpeDU4uLM/DyQAsNaANORVm8sAAAA"/>
  </w:docVars>
  <w:rsids>
    <w:rsidRoot w:val="00D5081B"/>
    <w:rsid w:val="000B5A0C"/>
    <w:rsid w:val="00B24480"/>
    <w:rsid w:val="00CF2094"/>
    <w:rsid w:val="00D508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8C1D9"/>
  <w15:chartTrackingRefBased/>
  <w15:docId w15:val="{0F41F8C2-82A3-4D8F-8B08-B119EA4F6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yte</dc:creator>
  <cp:keywords/>
  <dc:description/>
  <cp:lastModifiedBy>Thomas Kyte</cp:lastModifiedBy>
  <cp:revision>1</cp:revision>
  <dcterms:created xsi:type="dcterms:W3CDTF">2022-07-13T18:56:00Z</dcterms:created>
  <dcterms:modified xsi:type="dcterms:W3CDTF">2022-07-13T18:57:00Z</dcterms:modified>
</cp:coreProperties>
</file>